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CA00E" w14:textId="77777777" w:rsidR="00FA1030" w:rsidRDefault="00FA1030" w:rsidP="00FA1030">
      <w:pPr>
        <w:pStyle w:val="Title"/>
      </w:pPr>
      <w:r>
        <w:t>Security Testing and Cyber-Security: Use Case Simulated Man in The Middle Attack and Prevention</w:t>
      </w:r>
    </w:p>
    <w:p w14:paraId="5FD5329E" w14:textId="77777777" w:rsidR="00FA1030" w:rsidRDefault="00FA1030" w:rsidP="00FA1030">
      <w:pPr>
        <w:pStyle w:val="Author"/>
      </w:pPr>
      <w:r>
        <w:t>Truc Huynh &amp; Mohammed Alswairki</w:t>
      </w:r>
    </w:p>
    <w:p w14:paraId="1103C938" w14:textId="77777777" w:rsidR="00FA1030" w:rsidRDefault="00FA1030" w:rsidP="00FA1030">
      <w:pPr>
        <w:pStyle w:val="Date"/>
      </w:pPr>
      <w:r>
        <w:t>3/16/2022</w:t>
      </w:r>
    </w:p>
    <w:p w14:paraId="594B1972" w14:textId="77777777" w:rsidR="00FA1030" w:rsidRDefault="00FA1030" w:rsidP="00FA1030">
      <w:pPr>
        <w:pStyle w:val="Heading2"/>
      </w:pPr>
      <w:bookmarkStart w:id="0" w:name="keywords"/>
      <w:r>
        <w:t>Keywords</w:t>
      </w:r>
    </w:p>
    <w:p w14:paraId="311C1BC8" w14:textId="77777777" w:rsidR="00FA1030" w:rsidRDefault="00FA1030" w:rsidP="00FA1030">
      <w:pPr>
        <w:pStyle w:val="Compact"/>
        <w:numPr>
          <w:ilvl w:val="0"/>
          <w:numId w:val="2"/>
        </w:numPr>
      </w:pPr>
      <w:r>
        <w:t>Software Testing: security testing uncovers vulnerabilities of the system and determines that the data and resources of the system are well protected</w:t>
      </w:r>
    </w:p>
    <w:p w14:paraId="1E629AAE" w14:textId="03699A95" w:rsidR="00FA1030" w:rsidRDefault="00FA1030" w:rsidP="00FA1030">
      <w:pPr>
        <w:pStyle w:val="Compact"/>
        <w:numPr>
          <w:ilvl w:val="0"/>
          <w:numId w:val="2"/>
        </w:numPr>
      </w:pPr>
      <w:r>
        <w:t xml:space="preserve">Software Testing Life </w:t>
      </w:r>
      <w:r w:rsidR="00B8521B">
        <w:t>Cycle (</w:t>
      </w:r>
      <w:r>
        <w:t>STLC):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47D4C294" w14:textId="77777777" w:rsidR="00FA1030" w:rsidRDefault="00FA1030" w:rsidP="00FA1030">
      <w:pPr>
        <w:pStyle w:val="Compact"/>
        <w:numPr>
          <w:ilvl w:val="0"/>
          <w:numId w:val="2"/>
        </w:numPr>
      </w:pPr>
      <w:r>
        <w:t>Software Quality: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4839788A" w14:textId="77777777" w:rsidR="00FA1030" w:rsidRDefault="00FA1030" w:rsidP="00FA1030">
      <w:pPr>
        <w:pStyle w:val="Compact"/>
        <w:numPr>
          <w:ilvl w:val="0"/>
          <w:numId w:val="2"/>
        </w:numPr>
      </w:pPr>
      <w:r>
        <w:t>Secure Software Testing: testing methods that determine software products protects data and maintains security specification as given.</w:t>
      </w:r>
    </w:p>
    <w:p w14:paraId="5FD218A1" w14:textId="77777777" w:rsidR="00FA1030" w:rsidRDefault="00FA1030" w:rsidP="00FA1030">
      <w:pPr>
        <w:pStyle w:val="Compact"/>
        <w:numPr>
          <w:ilvl w:val="0"/>
          <w:numId w:val="2"/>
        </w:numPr>
      </w:pPr>
      <w:r>
        <w:t>Secure Programming Practice: is the practice of developing computer software in such a way that guards against the accidental introduction of security vulnerabilities</w:t>
      </w:r>
    </w:p>
    <w:p w14:paraId="1A07B1CE" w14:textId="77777777" w:rsidR="00FA1030" w:rsidRDefault="00FA1030" w:rsidP="00FA1030">
      <w:pPr>
        <w:pStyle w:val="Compact"/>
        <w:numPr>
          <w:ilvl w:val="0"/>
          <w:numId w:val="2"/>
        </w:numPr>
      </w:pPr>
      <w:r>
        <w:t>Security Breaches: A security breach happen when a system fails in its security processes and causes unauthorized party access to the system. A security breach can happen by software problems (error, fault, failures), outdated security technology, ransomware, malware …</w:t>
      </w:r>
    </w:p>
    <w:p w14:paraId="343CF318" w14:textId="77777777" w:rsidR="00FA1030" w:rsidRDefault="00FA1030" w:rsidP="00FA1030">
      <w:pPr>
        <w:pStyle w:val="Compact"/>
        <w:numPr>
          <w:ilvl w:val="0"/>
          <w:numId w:val="2"/>
        </w:numPr>
      </w:pPr>
      <w:r>
        <w:t>Media Access Control (MAC Address): is a permanent, physical, unique address assigned to the network interface by the manufacturer.</w:t>
      </w:r>
    </w:p>
    <w:p w14:paraId="2146AF98" w14:textId="77777777" w:rsidR="00FA1030" w:rsidRDefault="00FA1030" w:rsidP="00FA1030">
      <w:pPr>
        <w:pStyle w:val="Heading2"/>
      </w:pPr>
      <w:bookmarkStart w:id="1" w:name="i.-abstract"/>
      <w:bookmarkEnd w:id="0"/>
      <w:r>
        <w:t>I. Abstract</w:t>
      </w:r>
    </w:p>
    <w:p w14:paraId="2FCB25D3" w14:textId="77777777" w:rsidR="00FA1030" w:rsidRDefault="00FA1030" w:rsidP="00FA1030">
      <w:pPr>
        <w:pStyle w:val="Compact"/>
        <w:numPr>
          <w:ilvl w:val="0"/>
          <w:numId w:val="2"/>
        </w:numPr>
      </w:pPr>
      <w:r>
        <w:t>The paper introduces security testing principles.</w:t>
      </w:r>
    </w:p>
    <w:p w14:paraId="1F76CDB2" w14:textId="77777777" w:rsidR="00FA1030" w:rsidRDefault="00FA1030" w:rsidP="00FA1030">
      <w:pPr>
        <w:pStyle w:val="Compact"/>
        <w:numPr>
          <w:ilvl w:val="0"/>
          <w:numId w:val="2"/>
        </w:numPr>
      </w:pPr>
      <w:r>
        <w:t>The paper also discusses types of security testing.</w:t>
      </w:r>
    </w:p>
    <w:p w14:paraId="2BBDE86D" w14:textId="77777777" w:rsidR="00FA1030" w:rsidRDefault="00FA1030" w:rsidP="00FA1030">
      <w:pPr>
        <w:pStyle w:val="Compact"/>
        <w:numPr>
          <w:ilvl w:val="0"/>
          <w:numId w:val="2"/>
        </w:numPr>
      </w:pPr>
      <w:r>
        <w:t>The relationship between STLC, SDLC, and security testing</w:t>
      </w:r>
    </w:p>
    <w:p w14:paraId="2F8A715E" w14:textId="77777777" w:rsidR="00FA1030" w:rsidRDefault="00FA1030" w:rsidP="00FA1030">
      <w:pPr>
        <w:pStyle w:val="Compact"/>
        <w:numPr>
          <w:ilvl w:val="0"/>
          <w:numId w:val="2"/>
        </w:numPr>
      </w:pPr>
      <w:r>
        <w:t>A Use case of simulating Man-In-The-Middle Attack on a system, and the tools that can be used in a Man-In-The-Middle Attack (Python, Kali Linux, Web Application Security Testing)</w:t>
      </w:r>
    </w:p>
    <w:p w14:paraId="6D2BFFD5" w14:textId="7435D264" w:rsidR="00FA1030" w:rsidRDefault="00FA1030" w:rsidP="00FA1030">
      <w:pPr>
        <w:pStyle w:val="Compact"/>
        <w:numPr>
          <w:ilvl w:val="0"/>
          <w:numId w:val="2"/>
        </w:numPr>
      </w:pPr>
      <w:r>
        <w:t xml:space="preserve">Overview of Penetration Testing </w:t>
      </w:r>
      <w:r w:rsidR="00AE4A44">
        <w:t>Methods (</w:t>
      </w:r>
      <w:r>
        <w:t>Pen Testing) and its related work</w:t>
      </w:r>
    </w:p>
    <w:p w14:paraId="4C0282AB" w14:textId="77777777" w:rsidR="00FA1030" w:rsidRDefault="00FA1030" w:rsidP="00FA1030">
      <w:pPr>
        <w:pStyle w:val="Heading2"/>
      </w:pPr>
      <w:bookmarkStart w:id="2" w:name="ii.-introduction"/>
      <w:bookmarkEnd w:id="1"/>
      <w:r>
        <w:lastRenderedPageBreak/>
        <w:t>II. Introduction</w:t>
      </w:r>
    </w:p>
    <w:p w14:paraId="175BB05E" w14:textId="77777777" w:rsidR="00FA1030" w:rsidRDefault="00FA1030" w:rsidP="00FA1030">
      <w:pPr>
        <w:pStyle w:val="Heading3"/>
      </w:pPr>
      <w:bookmarkStart w:id="3" w:name="Xe9e7cbff57b1808f1ff37037d858c28d9ba8b46"/>
      <w:r>
        <w:t>A. Software Security Testing Introduction</w:t>
      </w:r>
    </w:p>
    <w:p w14:paraId="3389BC3F" w14:textId="77777777" w:rsidR="00FA1030" w:rsidRDefault="00FA1030" w:rsidP="00FA1030">
      <w:pPr>
        <w:numPr>
          <w:ilvl w:val="0"/>
          <w:numId w:val="2"/>
        </w:numPr>
      </w:pPr>
      <w:r>
        <w:t>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w:t>
      </w:r>
    </w:p>
    <w:p w14:paraId="46079C45" w14:textId="78172489" w:rsidR="00FA1030" w:rsidRDefault="00FA1030" w:rsidP="00FA1030">
      <w:pPr>
        <w:numPr>
          <w:ilvl w:val="0"/>
          <w:numId w:val="2"/>
        </w:numPr>
      </w:pPr>
      <w:r>
        <w:t xml:space="preserve">To understand and implement good security test plans we must understand what </w:t>
      </w:r>
      <w:r w:rsidR="00B8521B">
        <w:t xml:space="preserve">software quality, software development framework (SDLC) software testing lifecycle (STLC), and software requirements </w:t>
      </w:r>
      <w:r w:rsidR="00AE4A44">
        <w:t>are</w:t>
      </w:r>
      <w:r>
        <w:t>.</w:t>
      </w:r>
    </w:p>
    <w:p w14:paraId="2D02E5AC" w14:textId="77777777" w:rsidR="00FA1030" w:rsidRDefault="00FA1030" w:rsidP="00FA1030">
      <w:pPr>
        <w:numPr>
          <w:ilvl w:val="0"/>
          <w:numId w:val="2"/>
        </w:numPr>
      </w:pPr>
      <w:r>
        <w:t>We also need to understand major issues that cause security breaches.</w:t>
      </w:r>
    </w:p>
    <w:p w14:paraId="6331D2D2" w14:textId="77777777" w:rsidR="00FA1030" w:rsidRDefault="00FA1030" w:rsidP="00FA1030">
      <w:pPr>
        <w:numPr>
          <w:ilvl w:val="0"/>
          <w:numId w:val="2"/>
        </w:numPr>
      </w:pPr>
      <w:r>
        <w:t>Security-related bugs can differ from traditional bugs in several ways:</w:t>
      </w:r>
    </w:p>
    <w:p w14:paraId="0971AC3E" w14:textId="77777777" w:rsidR="00FA1030" w:rsidRDefault="00FA1030" w:rsidP="00FA1030">
      <w:pPr>
        <w:pStyle w:val="Compact"/>
        <w:numPr>
          <w:ilvl w:val="1"/>
          <w:numId w:val="2"/>
        </w:numPr>
      </w:pPr>
      <w:r>
        <w:t>Security testing is often fundamentally different from traditional testing because it emphasizes what an application should not do rather than what it should do, as pointed out in [9],</w:t>
      </w:r>
    </w:p>
    <w:p w14:paraId="68E973DA" w14:textId="77777777" w:rsidR="00FA1030" w:rsidRDefault="00FA1030" w:rsidP="00FA1030">
      <w:pPr>
        <w:pStyle w:val="Compact"/>
        <w:numPr>
          <w:ilvl w:val="1"/>
          <w:numId w:val="2"/>
        </w:numPr>
      </w:pPr>
      <w:r>
        <w:t>Malicious attackers do intelligently search for vulnerabilities. If they succeed, they cause problems for other users, who may be adversely affected. Compounding the problem, malicious hackers are known to script successful attacks and distribute them.[9]</w:t>
      </w:r>
    </w:p>
    <w:p w14:paraId="5F0E6E46" w14:textId="77777777" w:rsidR="00FA1030" w:rsidRDefault="00FA1030" w:rsidP="00FA1030">
      <w:pPr>
        <w:pStyle w:val="Compact"/>
        <w:numPr>
          <w:ilvl w:val="1"/>
          <w:numId w:val="2"/>
        </w:numPr>
      </w:pPr>
      <w:r>
        <w:t>Since most developers are not currently trained in secure programming practices, security analysts carry a greater burden in verifying that secure programming practices are adhered to.[9]</w:t>
      </w:r>
    </w:p>
    <w:p w14:paraId="47A96BD7" w14:textId="041B7BC0" w:rsidR="00FA1030" w:rsidRDefault="00FA1030" w:rsidP="00FA1030">
      <w:pPr>
        <w:pStyle w:val="Compact"/>
        <w:numPr>
          <w:ilvl w:val="1"/>
          <w:numId w:val="2"/>
        </w:numPr>
      </w:pPr>
      <w:r>
        <w:t xml:space="preserve">Many security requirements can be neither refined nor dropped even if they are untestable. </w:t>
      </w:r>
      <w:r w:rsidR="00AE4A44">
        <w:t>e.g.,</w:t>
      </w:r>
      <w:r w:rsidR="00B8521B">
        <w:t>” an</w:t>
      </w:r>
      <w:r>
        <w:t xml:space="preserve"> attacker should never be able to take control of the application,” would be regarded as untestable in a traditional software development setting [9]</w:t>
      </w:r>
    </w:p>
    <w:p w14:paraId="499AECF9" w14:textId="77777777" w:rsidR="00FA1030" w:rsidRDefault="00FA1030" w:rsidP="00FA1030">
      <w:pPr>
        <w:numPr>
          <w:ilvl w:val="0"/>
          <w:numId w:val="2"/>
        </w:numPr>
      </w:pPr>
      <w:r>
        <w:t>The result is that secure software development is intrinsically harder than traditional software development. Therefore, testing also has an expanded role. Software testing also has other strengths that can be leveraged during secure software development</w:t>
      </w:r>
    </w:p>
    <w:p w14:paraId="5781EC70" w14:textId="77777777" w:rsidR="00FA1030" w:rsidRDefault="00FA1030" w:rsidP="00FA1030">
      <w:pPr>
        <w:pStyle w:val="Compact"/>
        <w:numPr>
          <w:ilvl w:val="1"/>
          <w:numId w:val="2"/>
        </w:numPr>
      </w:pPr>
      <w:r>
        <w:t>Testing can help confirm that the developers did not overlook some insecure programming practices.</w:t>
      </w:r>
    </w:p>
    <w:p w14:paraId="2E5878AE" w14:textId="77777777" w:rsidR="00FA1030" w:rsidRDefault="00FA1030" w:rsidP="00FA1030">
      <w:pPr>
        <w:pStyle w:val="Compact"/>
        <w:numPr>
          <w:ilvl w:val="1"/>
          <w:numId w:val="2"/>
        </w:numPr>
      </w:pPr>
      <w:r>
        <w:t>A vulnerability is usually taken more seriously if there is a known exploit for it, but developing exploits is the domain of penetration testing</w:t>
      </w:r>
    </w:p>
    <w:p w14:paraId="131A6595" w14:textId="77777777" w:rsidR="00FA1030" w:rsidRDefault="00FA1030" w:rsidP="00FA1030">
      <w:pPr>
        <w:pStyle w:val="Compact"/>
        <w:numPr>
          <w:ilvl w:val="1"/>
          <w:numId w:val="2"/>
        </w:numPr>
      </w:pPr>
      <w:r>
        <w:t>Testing can be used to help identify and mitigate risks from third-party components, where development artifacts like source code and architecture diagrams are unavailable.</w:t>
      </w:r>
    </w:p>
    <w:p w14:paraId="76B7CBB5" w14:textId="77777777" w:rsidR="00FA1030" w:rsidRDefault="00FA1030" w:rsidP="00FA1030">
      <w:pPr>
        <w:pStyle w:val="Compact"/>
        <w:numPr>
          <w:ilvl w:val="1"/>
          <w:numId w:val="2"/>
        </w:numPr>
      </w:pPr>
      <w:r>
        <w:t>Testing can be used to provide metrics of software insecurity and help raise the alarm when software is seriously flawed from a security standpoint.</w:t>
      </w:r>
    </w:p>
    <w:p w14:paraId="040EE302" w14:textId="77777777" w:rsidR="00FA1030" w:rsidRDefault="00FA1030" w:rsidP="00FA1030">
      <w:pPr>
        <w:pStyle w:val="Compact"/>
        <w:numPr>
          <w:ilvl w:val="1"/>
          <w:numId w:val="2"/>
        </w:numPr>
      </w:pPr>
      <w:r>
        <w:lastRenderedPageBreak/>
        <w:t>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9]</w:t>
      </w:r>
    </w:p>
    <w:p w14:paraId="4A2767C4" w14:textId="77777777" w:rsidR="00FA1030" w:rsidRDefault="00FA1030" w:rsidP="00FA1030">
      <w:pPr>
        <w:numPr>
          <w:ilvl w:val="0"/>
          <w:numId w:val="2"/>
        </w:numPr>
      </w:pPr>
      <w:r>
        <w:t>It is often said that security testing is only a small part of secure programming [10]. It is very difficult to find all security-related problems in a software system. Thus, no effective mitigation strategy should be overlooked.</w:t>
      </w:r>
    </w:p>
    <w:p w14:paraId="64C4B234" w14:textId="77777777" w:rsidR="00FA1030" w:rsidRDefault="00FA1030" w:rsidP="00FA1030">
      <w:pPr>
        <w:pStyle w:val="Heading3"/>
      </w:pPr>
      <w:bookmarkStart w:id="4" w:name="b.-software-security-testing-goal"/>
      <w:bookmarkEnd w:id="3"/>
      <w:r>
        <w:t>B. Software Security Testing Goal</w:t>
      </w:r>
    </w:p>
    <w:p w14:paraId="68F55339" w14:textId="77777777" w:rsidR="00FA1030" w:rsidRDefault="00FA1030" w:rsidP="00FA1030">
      <w:pPr>
        <w:pStyle w:val="Compact"/>
        <w:numPr>
          <w:ilvl w:val="0"/>
          <w:numId w:val="2"/>
        </w:numPr>
      </w:pPr>
      <w:r>
        <w:t>To identify the threats in the system.</w:t>
      </w:r>
    </w:p>
    <w:p w14:paraId="2686A5D9" w14:textId="77777777" w:rsidR="00FA1030" w:rsidRDefault="00FA1030" w:rsidP="00FA1030">
      <w:pPr>
        <w:pStyle w:val="Compact"/>
        <w:numPr>
          <w:ilvl w:val="0"/>
          <w:numId w:val="2"/>
        </w:numPr>
      </w:pPr>
      <w:r>
        <w:t>To measure the potential vulnerabilities of the system.</w:t>
      </w:r>
    </w:p>
    <w:p w14:paraId="16953E24" w14:textId="77777777" w:rsidR="00FA1030" w:rsidRDefault="00FA1030" w:rsidP="00FA1030">
      <w:pPr>
        <w:pStyle w:val="Compact"/>
        <w:numPr>
          <w:ilvl w:val="0"/>
          <w:numId w:val="2"/>
        </w:numPr>
      </w:pPr>
      <w:r>
        <w:t>To help in detecting every possible security risk in the system.</w:t>
      </w:r>
    </w:p>
    <w:p w14:paraId="767DA96A" w14:textId="77777777" w:rsidR="00FA1030" w:rsidRDefault="00FA1030" w:rsidP="00FA1030">
      <w:pPr>
        <w:pStyle w:val="Compact"/>
        <w:numPr>
          <w:ilvl w:val="0"/>
          <w:numId w:val="2"/>
        </w:numPr>
      </w:pPr>
      <w:r>
        <w:t>To help developers in fixing the security problems through coding.</w:t>
      </w:r>
    </w:p>
    <w:p w14:paraId="4DD94C81" w14:textId="77777777" w:rsidR="00FA1030" w:rsidRDefault="00FA1030" w:rsidP="00FA1030">
      <w:pPr>
        <w:pStyle w:val="Heading3"/>
      </w:pPr>
      <w:bookmarkStart w:id="5" w:name="c.-software-security-testing-principle"/>
      <w:bookmarkEnd w:id="4"/>
      <w:r>
        <w:t>C. Software Security Testing Principle:</w:t>
      </w:r>
    </w:p>
    <w:p w14:paraId="2458DA97" w14:textId="77777777" w:rsidR="00FA1030" w:rsidRDefault="00FA1030" w:rsidP="00FA1030">
      <w:pPr>
        <w:pStyle w:val="Compact"/>
        <w:numPr>
          <w:ilvl w:val="0"/>
          <w:numId w:val="2"/>
        </w:numPr>
      </w:pPr>
      <w:r>
        <w:t>Confidentiality</w:t>
      </w:r>
    </w:p>
    <w:p w14:paraId="7FC691A4" w14:textId="77777777" w:rsidR="00FA1030" w:rsidRDefault="00FA1030" w:rsidP="00FA1030">
      <w:pPr>
        <w:pStyle w:val="Compact"/>
        <w:numPr>
          <w:ilvl w:val="0"/>
          <w:numId w:val="2"/>
        </w:numPr>
      </w:pPr>
      <w:r>
        <w:t>Integrity</w:t>
      </w:r>
    </w:p>
    <w:p w14:paraId="7FCE4905" w14:textId="77777777" w:rsidR="00FA1030" w:rsidRDefault="00FA1030" w:rsidP="00FA1030">
      <w:pPr>
        <w:pStyle w:val="Compact"/>
        <w:numPr>
          <w:ilvl w:val="0"/>
          <w:numId w:val="2"/>
        </w:numPr>
      </w:pPr>
      <w:r>
        <w:t>Authentication</w:t>
      </w:r>
    </w:p>
    <w:p w14:paraId="27D43C2E" w14:textId="77777777" w:rsidR="00FA1030" w:rsidRDefault="00FA1030" w:rsidP="00FA1030">
      <w:pPr>
        <w:pStyle w:val="Compact"/>
        <w:numPr>
          <w:ilvl w:val="0"/>
          <w:numId w:val="2"/>
        </w:numPr>
      </w:pPr>
      <w:r>
        <w:t>Authorization</w:t>
      </w:r>
    </w:p>
    <w:p w14:paraId="141571D4" w14:textId="77777777" w:rsidR="00FA1030" w:rsidRDefault="00FA1030" w:rsidP="00FA1030">
      <w:pPr>
        <w:pStyle w:val="Compact"/>
        <w:numPr>
          <w:ilvl w:val="0"/>
          <w:numId w:val="2"/>
        </w:numPr>
      </w:pPr>
      <w:r>
        <w:t>Availability</w:t>
      </w:r>
    </w:p>
    <w:p w14:paraId="15BC7F93" w14:textId="77777777" w:rsidR="00FA1030" w:rsidRDefault="00FA1030" w:rsidP="00FA1030">
      <w:pPr>
        <w:pStyle w:val="Compact"/>
        <w:numPr>
          <w:ilvl w:val="0"/>
          <w:numId w:val="2"/>
        </w:numPr>
      </w:pPr>
      <w:r>
        <w:t>Non-repudiation</w:t>
      </w:r>
    </w:p>
    <w:p w14:paraId="7B76EEA9" w14:textId="77777777" w:rsidR="00FA1030" w:rsidRDefault="00FA1030" w:rsidP="00FA1030">
      <w:pPr>
        <w:pStyle w:val="Heading3"/>
      </w:pPr>
      <w:bookmarkStart w:id="6" w:name="c.-major-focus-areas-in-security-testing"/>
      <w:bookmarkEnd w:id="5"/>
      <w:r>
        <w:t>C. Major Focus Areas in Security Testing:</w:t>
      </w:r>
    </w:p>
    <w:p w14:paraId="1CAEB572" w14:textId="77777777" w:rsidR="00FA1030" w:rsidRDefault="00FA1030" w:rsidP="00FA1030">
      <w:pPr>
        <w:pStyle w:val="Compact"/>
        <w:numPr>
          <w:ilvl w:val="0"/>
          <w:numId w:val="2"/>
        </w:numPr>
      </w:pPr>
      <w:r>
        <w:t>Network Security</w:t>
      </w:r>
    </w:p>
    <w:p w14:paraId="75738730" w14:textId="77777777" w:rsidR="00FA1030" w:rsidRDefault="00FA1030" w:rsidP="00FA1030">
      <w:pPr>
        <w:pStyle w:val="Compact"/>
        <w:numPr>
          <w:ilvl w:val="0"/>
          <w:numId w:val="2"/>
        </w:numPr>
      </w:pPr>
      <w:r>
        <w:t>Web Application Testing (Client-side and Server-side)</w:t>
      </w:r>
    </w:p>
    <w:p w14:paraId="6C164627" w14:textId="77777777" w:rsidR="00FA1030" w:rsidRDefault="00FA1030" w:rsidP="00FA1030">
      <w:pPr>
        <w:pStyle w:val="Compact"/>
        <w:numPr>
          <w:ilvl w:val="0"/>
          <w:numId w:val="2"/>
        </w:numPr>
      </w:pPr>
      <w:r>
        <w:t>System Security</w:t>
      </w:r>
    </w:p>
    <w:p w14:paraId="2D8E40FA" w14:textId="77777777" w:rsidR="00FA1030" w:rsidRDefault="00FA1030" w:rsidP="00FA1030">
      <w:pPr>
        <w:pStyle w:val="Heading3"/>
      </w:pPr>
      <w:bookmarkStart w:id="7" w:name="X33660e4ca540b828dfda03e2bc1a891f487f4c4"/>
      <w:bookmarkEnd w:id="6"/>
      <w:r>
        <w:t>D. Test Case Designing for Security Testing:</w:t>
      </w:r>
    </w:p>
    <w:p w14:paraId="455F8592" w14:textId="77777777" w:rsidR="00FA1030" w:rsidRDefault="00FA1030" w:rsidP="00FA1030">
      <w:pPr>
        <w:pStyle w:val="Compact"/>
        <w:numPr>
          <w:ilvl w:val="0"/>
          <w:numId w:val="2"/>
        </w:numPr>
      </w:pPr>
      <w:r>
        <w:t>Test if users can directly access bookmarked web pages without login.</w:t>
      </w:r>
    </w:p>
    <w:p w14:paraId="7C940834" w14:textId="77777777" w:rsidR="00FA1030" w:rsidRDefault="00FA1030" w:rsidP="00FA1030">
      <w:pPr>
        <w:pStyle w:val="Compact"/>
        <w:numPr>
          <w:ilvl w:val="0"/>
          <w:numId w:val="2"/>
        </w:numPr>
      </w:pPr>
      <w:r>
        <w:t>Test if the system restricts users to download the file without logging in.</w:t>
      </w:r>
    </w:p>
    <w:p w14:paraId="560BAEBF" w14:textId="549A5431" w:rsidR="00FA1030" w:rsidRDefault="00FA1030" w:rsidP="00FA1030">
      <w:pPr>
        <w:pStyle w:val="Compact"/>
        <w:numPr>
          <w:ilvl w:val="0"/>
          <w:numId w:val="2"/>
        </w:numPr>
      </w:pPr>
      <w:r>
        <w:t>Test if previously accessed pages should not be accessible after lo</w:t>
      </w:r>
      <w:r w:rsidR="00AE4A44">
        <w:t>ggin</w:t>
      </w:r>
      <w:r>
        <w:t>g out (</w:t>
      </w:r>
      <w:proofErr w:type="gramStart"/>
      <w:r>
        <w:t>i.e.</w:t>
      </w:r>
      <w:proofErr w:type="gramEnd"/>
      <w:r>
        <w:t> Sign out and then press the Back button to access the page accessed before).</w:t>
      </w:r>
    </w:p>
    <w:p w14:paraId="193BB8F8" w14:textId="77777777" w:rsidR="00FA1030" w:rsidRDefault="00FA1030" w:rsidP="00FA1030">
      <w:pPr>
        <w:pStyle w:val="Compact"/>
        <w:numPr>
          <w:ilvl w:val="0"/>
          <w:numId w:val="2"/>
        </w:numPr>
      </w:pPr>
      <w:r>
        <w:t>Test if the industry standard username &amp; password rules are enforced.</w:t>
      </w:r>
    </w:p>
    <w:p w14:paraId="2333C4EF" w14:textId="77777777" w:rsidR="00FA1030" w:rsidRDefault="00FA1030" w:rsidP="00FA1030">
      <w:pPr>
        <w:pStyle w:val="Compact"/>
        <w:numPr>
          <w:ilvl w:val="0"/>
          <w:numId w:val="2"/>
        </w:numPr>
      </w:pPr>
      <w:r>
        <w:t>Test if sensitive information (passwords, ID numbers, credit card numbers, etc.) is stored as plain text. They should be encrypted and in Asterix format.</w:t>
      </w:r>
    </w:p>
    <w:p w14:paraId="1416B934" w14:textId="77777777" w:rsidR="00FA1030" w:rsidRDefault="00FA1030" w:rsidP="00FA1030">
      <w:pPr>
        <w:pStyle w:val="Compact"/>
        <w:numPr>
          <w:ilvl w:val="0"/>
          <w:numId w:val="2"/>
        </w:numPr>
      </w:pPr>
      <w:r>
        <w:t>Test if bookmarking is disabled on secure pages by default.</w:t>
      </w:r>
    </w:p>
    <w:p w14:paraId="46CBB218" w14:textId="77777777" w:rsidR="00FA1030" w:rsidRDefault="00FA1030" w:rsidP="00FA1030">
      <w:pPr>
        <w:pStyle w:val="Compact"/>
        <w:numPr>
          <w:ilvl w:val="0"/>
          <w:numId w:val="2"/>
        </w:numPr>
      </w:pPr>
      <w:r>
        <w:t>Test if source code is invisible to users.</w:t>
      </w:r>
    </w:p>
    <w:p w14:paraId="0F7C1106" w14:textId="77777777" w:rsidR="00FA1030" w:rsidRDefault="00FA1030" w:rsidP="00FA1030">
      <w:pPr>
        <w:pStyle w:val="Compact"/>
        <w:numPr>
          <w:ilvl w:val="0"/>
          <w:numId w:val="2"/>
        </w:numPr>
      </w:pPr>
      <w:r>
        <w:t>Test if older version web browsers can access the app (older version web browsers do not support SSL).</w:t>
      </w:r>
    </w:p>
    <w:p w14:paraId="25A5BF8A" w14:textId="77777777" w:rsidR="00FA1030" w:rsidRDefault="00FA1030" w:rsidP="00FA1030">
      <w:pPr>
        <w:pStyle w:val="Compact"/>
        <w:numPr>
          <w:ilvl w:val="0"/>
          <w:numId w:val="2"/>
        </w:numPr>
      </w:pPr>
      <w:r>
        <w:t>Test if multiple attempts are being blocked.</w:t>
      </w:r>
    </w:p>
    <w:p w14:paraId="62B1D8FD" w14:textId="77777777" w:rsidR="00FA1030" w:rsidRDefault="00FA1030" w:rsidP="00FA1030">
      <w:pPr>
        <w:pStyle w:val="Compact"/>
        <w:numPr>
          <w:ilvl w:val="0"/>
          <w:numId w:val="2"/>
        </w:numPr>
      </w:pPr>
      <w:r>
        <w:t>Test if the system completely logs out the current user after time out.</w:t>
      </w:r>
    </w:p>
    <w:p w14:paraId="5BDE432A" w14:textId="77777777" w:rsidR="00FA1030" w:rsidRDefault="00FA1030" w:rsidP="00FA1030">
      <w:pPr>
        <w:pStyle w:val="Compact"/>
        <w:numPr>
          <w:ilvl w:val="0"/>
          <w:numId w:val="2"/>
        </w:numPr>
      </w:pPr>
      <w:r>
        <w:t>Test if the user’s connection is stable and secure.</w:t>
      </w:r>
    </w:p>
    <w:p w14:paraId="78C3999E" w14:textId="77777777" w:rsidR="00FA1030" w:rsidRDefault="00FA1030" w:rsidP="00FA1030">
      <w:pPr>
        <w:pStyle w:val="Compact"/>
        <w:numPr>
          <w:ilvl w:val="0"/>
          <w:numId w:val="2"/>
        </w:numPr>
      </w:pPr>
      <w:r>
        <w:lastRenderedPageBreak/>
        <w:t xml:space="preserve">Verify that relevant information (upload, download, activities) </w:t>
      </w:r>
      <w:proofErr w:type="gramStart"/>
      <w:r>
        <w:t>are</w:t>
      </w:r>
      <w:proofErr w:type="gramEnd"/>
      <w:r>
        <w:t xml:space="preserve"> written to the log files and that information should be traceable.</w:t>
      </w:r>
    </w:p>
    <w:p w14:paraId="02E929CE" w14:textId="57578BC8" w:rsidR="00FA1030" w:rsidRDefault="00FA1030" w:rsidP="00FA1030">
      <w:pPr>
        <w:pStyle w:val="Compact"/>
        <w:numPr>
          <w:ilvl w:val="0"/>
          <w:numId w:val="2"/>
        </w:numPr>
      </w:pPr>
      <w:r>
        <w:t xml:space="preserve">Test if the SSL encryption is done correctly and </w:t>
      </w:r>
      <w:r w:rsidR="00AE4A44">
        <w:t>verify</w:t>
      </w:r>
      <w:r>
        <w:t xml:space="preserve"> the integrity of the information.</w:t>
      </w:r>
    </w:p>
    <w:p w14:paraId="45F56A6D" w14:textId="77777777" w:rsidR="00FA1030" w:rsidRDefault="00FA1030" w:rsidP="00FA1030">
      <w:pPr>
        <w:pStyle w:val="Compact"/>
        <w:numPr>
          <w:ilvl w:val="0"/>
          <w:numId w:val="2"/>
        </w:numPr>
      </w:pPr>
      <w:r>
        <w:t>Prevent the same username to log in at the same time.</w:t>
      </w:r>
    </w:p>
    <w:p w14:paraId="73009FFA" w14:textId="77777777" w:rsidR="00FA1030" w:rsidRDefault="00FA1030" w:rsidP="00FA1030">
      <w:pPr>
        <w:pStyle w:val="Compact"/>
        <w:numPr>
          <w:ilvl w:val="0"/>
          <w:numId w:val="2"/>
        </w:numPr>
      </w:pPr>
      <w:r>
        <w:t>Check if important credentials are updated immediately.</w:t>
      </w:r>
    </w:p>
    <w:p w14:paraId="7A063C7E" w14:textId="77777777" w:rsidR="00FA1030" w:rsidRDefault="00FA1030" w:rsidP="00FA1030">
      <w:pPr>
        <w:pStyle w:val="Compact"/>
        <w:numPr>
          <w:ilvl w:val="0"/>
          <w:numId w:val="2"/>
        </w:numPr>
      </w:pPr>
      <w:r>
        <w:t>Test if error messages don’t contain important information.</w:t>
      </w:r>
    </w:p>
    <w:p w14:paraId="5C4BA595" w14:textId="77777777" w:rsidR="00FA1030" w:rsidRDefault="00FA1030" w:rsidP="00FA1030">
      <w:pPr>
        <w:pStyle w:val="Heading2"/>
      </w:pPr>
      <w:bookmarkStart w:id="8" w:name="iii.-related-work"/>
      <w:bookmarkEnd w:id="2"/>
      <w:bookmarkEnd w:id="7"/>
      <w:r>
        <w:t>III. Related Work:</w:t>
      </w:r>
    </w:p>
    <w:p w14:paraId="5D1C300D" w14:textId="77777777" w:rsidR="00FA1030" w:rsidRDefault="00FA1030" w:rsidP="00FA1030">
      <w:pPr>
        <w:pStyle w:val="Heading3"/>
      </w:pPr>
      <w:bookmarkStart w:id="9" w:name="a.-types-of-security-testing"/>
      <w:r>
        <w:t>A. Types of Security Testing</w:t>
      </w:r>
    </w:p>
    <w:p w14:paraId="1D6C4448" w14:textId="77777777" w:rsidR="00FA1030" w:rsidRDefault="00FA1030" w:rsidP="00FA1030">
      <w:pPr>
        <w:pStyle w:val="FirstParagraph"/>
      </w:pPr>
      <w:r>
        <w:t>There are seven types of Security Testing:</w:t>
      </w:r>
    </w:p>
    <w:p w14:paraId="5D8444AA" w14:textId="6983FF73" w:rsidR="00FA1030" w:rsidRDefault="00FA1030" w:rsidP="00FA1030">
      <w:pPr>
        <w:pStyle w:val="Compact"/>
        <w:numPr>
          <w:ilvl w:val="0"/>
          <w:numId w:val="2"/>
        </w:numPr>
      </w:pPr>
      <w:r>
        <w:t>Vulnerability Scanning: Vulnerability scanning is performed with the help of automated software to scan a system to detect known vulnerability patterns.</w:t>
      </w:r>
    </w:p>
    <w:p w14:paraId="364B04AD" w14:textId="77777777" w:rsidR="00FA1030" w:rsidRDefault="00FA1030" w:rsidP="00FA1030">
      <w:pPr>
        <w:pStyle w:val="Compact"/>
        <w:numPr>
          <w:ilvl w:val="0"/>
          <w:numId w:val="2"/>
        </w:numPr>
      </w:pPr>
      <w:r>
        <w:t xml:space="preserve">Security Scanning: Security scanning is the identification of network and system weaknesses. </w:t>
      </w:r>
      <w:proofErr w:type="gramStart"/>
      <w:r>
        <w:t>Later on</w:t>
      </w:r>
      <w:proofErr w:type="gramEnd"/>
      <w:r>
        <w:t>, it provides solutions for reducing these defects or risks. Security scanning can be carried out in both manual and automated ways.</w:t>
      </w:r>
    </w:p>
    <w:p w14:paraId="76FF2F4B" w14:textId="77777777" w:rsidR="00FA1030" w:rsidRDefault="00FA1030" w:rsidP="00FA1030">
      <w:pPr>
        <w:pStyle w:val="Compact"/>
        <w:numPr>
          <w:ilvl w:val="0"/>
          <w:numId w:val="2"/>
        </w:numPr>
      </w:pPr>
      <w:r>
        <w:t>Penetration Testing: Penetration testing is the simulation of the attack from a malicious hacker. It includes an analysis of a particular system to examine for potential vulnerabilities from a malicious hacker that attempts to hack the system.</w:t>
      </w:r>
    </w:p>
    <w:p w14:paraId="36C65745" w14:textId="77777777" w:rsidR="00FA1030" w:rsidRDefault="00FA1030" w:rsidP="00FA1030">
      <w:pPr>
        <w:pStyle w:val="Compact"/>
        <w:numPr>
          <w:ilvl w:val="0"/>
          <w:numId w:val="2"/>
        </w:numPr>
      </w:pPr>
      <w:r>
        <w:t>Risk Assessment: In risk assessment testing security risks observed in the organization are analyzed. Risks are classified into three categories (low, medium, and high). This testing endorses controls and measures to minimize the risk.</w:t>
      </w:r>
    </w:p>
    <w:p w14:paraId="6A7D988E" w14:textId="1D66D8D0" w:rsidR="001219E5" w:rsidRDefault="00FA1030" w:rsidP="00FA1030">
      <w:pPr>
        <w:pStyle w:val="Compact"/>
        <w:numPr>
          <w:ilvl w:val="0"/>
          <w:numId w:val="2"/>
        </w:numPr>
      </w:pPr>
      <w:r>
        <w:t xml:space="preserve">Security Auditing: Security auditing is an internal inspection of applications and operating systems for security defects. An audit can also be carried out via line-by-line checking of code. </w:t>
      </w:r>
    </w:p>
    <w:p w14:paraId="720EB1D4" w14:textId="74FB5F22" w:rsidR="00FA1030" w:rsidRDefault="00FA1030" w:rsidP="00FA1030">
      <w:pPr>
        <w:pStyle w:val="Compact"/>
        <w:numPr>
          <w:ilvl w:val="0"/>
          <w:numId w:val="2"/>
        </w:numPr>
      </w:pPr>
      <w:r>
        <w:t>Ethical Hacking: Ethical hacking is different from malicious hacking. Ethical hacking aims to expose security flaws in the organization’s system.</w:t>
      </w:r>
    </w:p>
    <w:p w14:paraId="38C901F6" w14:textId="77777777" w:rsidR="00FA1030" w:rsidRDefault="00FA1030" w:rsidP="00FA1030">
      <w:pPr>
        <w:pStyle w:val="Compact"/>
        <w:numPr>
          <w:ilvl w:val="0"/>
          <w:numId w:val="2"/>
        </w:numPr>
      </w:pPr>
      <w:r>
        <w:t>Posture Assessment: It combines security scanning, ethical hacking, and risk assessments to provide an overall security posture of an organization.</w:t>
      </w:r>
    </w:p>
    <w:p w14:paraId="125CFC3B" w14:textId="77777777" w:rsidR="00FA1030" w:rsidRDefault="00FA1030" w:rsidP="00FA1030">
      <w:pPr>
        <w:pStyle w:val="Heading3"/>
      </w:pPr>
      <w:bookmarkStart w:id="10" w:name="b.-pen-testing"/>
      <w:bookmarkEnd w:id="9"/>
      <w:r>
        <w:t>B. Pen Testing:</w:t>
      </w:r>
    </w:p>
    <w:p w14:paraId="14453050" w14:textId="77777777" w:rsidR="00FA1030" w:rsidRDefault="00FA1030" w:rsidP="00FA1030">
      <w:pPr>
        <w:pStyle w:val="FirstParagraph"/>
      </w:pPr>
      <w:r>
        <w:t>Simulate Man-In-The_Middle Attack on a system. Pre-requirements knowledge:</w:t>
      </w:r>
    </w:p>
    <w:p w14:paraId="3D5B2E7A" w14:textId="330EDFD9" w:rsidR="00FA1030" w:rsidRDefault="00FA1030" w:rsidP="00FA1030">
      <w:pPr>
        <w:pStyle w:val="Compact"/>
        <w:numPr>
          <w:ilvl w:val="0"/>
          <w:numId w:val="2"/>
        </w:numPr>
      </w:pPr>
      <w:r>
        <w:t xml:space="preserve">Python Scapy Package: Scapy is a powerful Python-based interactive packet manipulation program and library. It can forge or decode packets of a wide number of protocols, send them on the wire, capture them, </w:t>
      </w:r>
      <w:proofErr w:type="gramStart"/>
      <w:r>
        <w:t>store</w:t>
      </w:r>
      <w:proofErr w:type="gramEnd"/>
      <w:r>
        <w:t xml:space="preserve"> or read them using </w:t>
      </w:r>
      <w:r w:rsidR="00AE4A44">
        <w:t>‘</w:t>
      </w:r>
      <w:r>
        <w:t>pcap</w:t>
      </w:r>
      <w:r w:rsidR="00AE4A44">
        <w:t>’</w:t>
      </w:r>
      <w:r>
        <w:t xml:space="preserve"> files, match requests and replies, and much more. It is designed to allow fast packet prototyping by using default values that work.</w:t>
      </w:r>
    </w:p>
    <w:p w14:paraId="6E12C7BF" w14:textId="77777777" w:rsidR="00FA1030" w:rsidRDefault="00FA1030" w:rsidP="00FA1030">
      <w:pPr>
        <w:pStyle w:val="Compact"/>
        <w:numPr>
          <w:ilvl w:val="0"/>
          <w:numId w:val="2"/>
        </w:numPr>
      </w:pPr>
      <w:r>
        <w:t>Kali Linux: is an open-source, Debian-based Linux distribution geared towards various information security tasks, such as Penetration Testing, Security Research, Computer Forensics, and Reverse Engineering [11]. Over 600 penetration testing tools pre-installed [11].</w:t>
      </w:r>
    </w:p>
    <w:p w14:paraId="6185EAE3" w14:textId="77777777" w:rsidR="00FA1030" w:rsidRDefault="00FA1030" w:rsidP="00FA1030">
      <w:pPr>
        <w:pStyle w:val="Compact"/>
        <w:numPr>
          <w:ilvl w:val="0"/>
          <w:numId w:val="2"/>
        </w:numPr>
      </w:pPr>
      <w:r>
        <w:lastRenderedPageBreak/>
        <w:t>Cyber Security principles: Applied Cyber Security Principle to find a weakness in the system (bypass filter if using same MAC address), network topology</w:t>
      </w:r>
    </w:p>
    <w:p w14:paraId="6990F415" w14:textId="77777777" w:rsidR="00FA1030" w:rsidRDefault="00FA1030" w:rsidP="00FA1030">
      <w:pPr>
        <w:pStyle w:val="Compact"/>
        <w:numPr>
          <w:ilvl w:val="0"/>
          <w:numId w:val="2"/>
        </w:numPr>
      </w:pPr>
      <w:r>
        <w:t>Networking Principles: Understand MAC Address, Access Point, Various Networking Devices, Address Resolution Protocol (ARP), Domain Name Server (DNS)</w:t>
      </w:r>
    </w:p>
    <w:p w14:paraId="78F0BFDD" w14:textId="77777777" w:rsidR="00FA1030" w:rsidRDefault="00FA1030" w:rsidP="00FA1030">
      <w:pPr>
        <w:pStyle w:val="Compact"/>
        <w:numPr>
          <w:ilvl w:val="0"/>
          <w:numId w:val="2"/>
        </w:numPr>
      </w:pPr>
      <w:r>
        <w:t>OSI Model and TCP/IP Model: Understand Layers Architecture of OSI Model and TCP/IP Models, Understand IPV4 and IPV6 - Web Application Structures: (Client-Server Model)</w:t>
      </w:r>
    </w:p>
    <w:p w14:paraId="46FD7340" w14:textId="77777777" w:rsidR="00FA1030" w:rsidRDefault="00FA1030" w:rsidP="00FA1030">
      <w:pPr>
        <w:pStyle w:val="Compact"/>
        <w:numPr>
          <w:ilvl w:val="0"/>
          <w:numId w:val="2"/>
        </w:numPr>
      </w:pPr>
      <w:r>
        <w:t>Python Programming: String Manipulation, Parsing HTML, Sending &amp; receiving HTTP requests, Netfilterqueue, Socket Programming, Data Structures, OOP</w:t>
      </w:r>
    </w:p>
    <w:p w14:paraId="043B42BC" w14:textId="28C6C88D" w:rsidR="00FA1030" w:rsidRDefault="00FA1030" w:rsidP="00FA1030">
      <w:pPr>
        <w:pStyle w:val="FirstParagraph"/>
      </w:pPr>
      <w:r>
        <w:t xml:space="preserve">Tools that </w:t>
      </w:r>
      <w:r w:rsidR="00C44FA7">
        <w:t>are</w:t>
      </w:r>
      <w:r>
        <w:t xml:space="preserve"> used in Man-In-The_Middle Attack:</w:t>
      </w:r>
    </w:p>
    <w:p w14:paraId="707BC9A9" w14:textId="77777777" w:rsidR="00FA1030" w:rsidRDefault="00FA1030" w:rsidP="00FA1030">
      <w:pPr>
        <w:pStyle w:val="Compact"/>
        <w:numPr>
          <w:ilvl w:val="0"/>
          <w:numId w:val="2"/>
        </w:numPr>
      </w:pPr>
      <w:r>
        <w:t>MAC Address Changer</w:t>
      </w:r>
    </w:p>
    <w:p w14:paraId="57F44E68" w14:textId="77777777" w:rsidR="00FA1030" w:rsidRDefault="00FA1030" w:rsidP="00FA1030">
      <w:pPr>
        <w:pStyle w:val="Compact"/>
        <w:numPr>
          <w:ilvl w:val="0"/>
          <w:numId w:val="2"/>
        </w:numPr>
      </w:pPr>
      <w:r>
        <w:t>Network Scanner</w:t>
      </w:r>
    </w:p>
    <w:p w14:paraId="5270C8EB" w14:textId="77777777" w:rsidR="00FA1030" w:rsidRDefault="00FA1030" w:rsidP="00FA1030">
      <w:pPr>
        <w:pStyle w:val="Compact"/>
        <w:numPr>
          <w:ilvl w:val="0"/>
          <w:numId w:val="2"/>
        </w:numPr>
      </w:pPr>
      <w:r>
        <w:t>ARP Spoofer (ARP Cache Poisoning)</w:t>
      </w:r>
    </w:p>
    <w:p w14:paraId="4BD8B0BE" w14:textId="77777777" w:rsidR="00FA1030" w:rsidRDefault="00FA1030" w:rsidP="00FA1030">
      <w:pPr>
        <w:pStyle w:val="Compact"/>
        <w:numPr>
          <w:ilvl w:val="0"/>
          <w:numId w:val="2"/>
        </w:numPr>
      </w:pPr>
      <w:r>
        <w:t>Packet Sniffer</w:t>
      </w:r>
    </w:p>
    <w:p w14:paraId="53014CE7" w14:textId="77777777" w:rsidR="00FA1030" w:rsidRDefault="00FA1030" w:rsidP="00FA1030">
      <w:pPr>
        <w:pStyle w:val="Compact"/>
        <w:numPr>
          <w:ilvl w:val="0"/>
          <w:numId w:val="2"/>
        </w:numPr>
      </w:pPr>
      <w:r>
        <w:t>DNS Spoofer (DNS Cache Poisoning)</w:t>
      </w:r>
    </w:p>
    <w:p w14:paraId="73F018A0" w14:textId="77777777" w:rsidR="00FA1030" w:rsidRDefault="00FA1030" w:rsidP="00FA1030">
      <w:pPr>
        <w:pStyle w:val="Compact"/>
        <w:numPr>
          <w:ilvl w:val="0"/>
          <w:numId w:val="2"/>
        </w:numPr>
      </w:pPr>
      <w:r>
        <w:t>File Interceptor</w:t>
      </w:r>
    </w:p>
    <w:p w14:paraId="5CEDA2BE" w14:textId="77777777" w:rsidR="00FA1030" w:rsidRDefault="00FA1030" w:rsidP="00FA1030">
      <w:pPr>
        <w:pStyle w:val="Heading2"/>
      </w:pPr>
      <w:bookmarkStart w:id="11" w:name="problem"/>
      <w:bookmarkEnd w:id="8"/>
      <w:bookmarkEnd w:id="10"/>
      <w:r>
        <w:t>Problem:</w:t>
      </w:r>
    </w:p>
    <w:p w14:paraId="23892D2A" w14:textId="5777052B" w:rsidR="00FA1030" w:rsidRDefault="00FA1030" w:rsidP="00FA1030">
      <w:pPr>
        <w:pStyle w:val="FirstParagraph"/>
      </w:pPr>
      <w:r>
        <w:t xml:space="preserve">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w:t>
      </w:r>
      <w:r w:rsidR="00122AC9" w:rsidRPr="00122AC9">
        <w:t xml:space="preserve">The benefit of writing our own program is that </w:t>
      </w:r>
      <w:r w:rsidR="002D3CF5">
        <w:t>hackers</w:t>
      </w:r>
      <w:r w:rsidR="00122AC9" w:rsidRPr="00122AC9">
        <w:t xml:space="preserve"> can automate the whole hacking process, </w:t>
      </w:r>
      <w:proofErr w:type="gramStart"/>
      <w:r w:rsidR="00122AC9" w:rsidRPr="00122AC9">
        <w:t>implemented</w:t>
      </w:r>
      <w:proofErr w:type="gramEnd"/>
      <w:r w:rsidR="00122AC9" w:rsidRPr="00122AC9">
        <w:t xml:space="preserve"> machine learning</w:t>
      </w:r>
      <w:r w:rsidR="002D3CF5">
        <w:t xml:space="preserve"> &amp; artificial</w:t>
      </w:r>
      <w:r w:rsidR="00122AC9" w:rsidRPr="00122AC9">
        <w:t xml:space="preserve"> </w:t>
      </w:r>
      <w:r w:rsidR="002D3CF5">
        <w:t>intelligence,</w:t>
      </w:r>
      <w:r w:rsidR="00122AC9" w:rsidRPr="00122AC9">
        <w:t xml:space="preserve"> and provide efficient source code control.</w:t>
      </w:r>
    </w:p>
    <w:p w14:paraId="60966B70" w14:textId="77777777" w:rsidR="00FA1030" w:rsidRDefault="00FA1030" w:rsidP="00FA1030">
      <w:pPr>
        <w:pStyle w:val="BodyText"/>
      </w:pPr>
      <w: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w:t>
      </w:r>
      <w:proofErr w:type="gramStart"/>
      <w:r>
        <w:t>to</w:t>
      </w:r>
      <w:proofErr w:type="gramEnd"/>
      <w:r>
        <w:t xml:space="preserve"> many other devices within the network. Depending on the size of the attack, some can cause millions of dollars lost.</w:t>
      </w:r>
    </w:p>
    <w:p w14:paraId="05A496F6" w14:textId="77777777" w:rsidR="00FA1030" w:rsidRDefault="00FA1030" w:rsidP="00FA1030">
      <w:pPr>
        <w:pStyle w:val="Heading3"/>
      </w:pPr>
      <w:bookmarkStart w:id="12" w:name="a.-system-under-normal-operation"/>
      <w:r>
        <w:t>A. System under normal operation:</w:t>
      </w:r>
    </w:p>
    <w:p w14:paraId="164004BB" w14:textId="77777777" w:rsidR="00FA1030" w:rsidRDefault="00FA1030" w:rsidP="00FA1030">
      <w:pPr>
        <w:pStyle w:val="FirstParagraph"/>
      </w:pPr>
      <w:r>
        <w:t>Under normal operation, each client is connected to an access point within the organization (inside its building). Please notice access to the private network only can be granted within access points within the building (wired and wireless)</w:t>
      </w:r>
    </w:p>
    <w:p w14:paraId="3102379A" w14:textId="77777777" w:rsidR="00FA1030" w:rsidRDefault="00FA1030" w:rsidP="00FA1030">
      <w:pPr>
        <w:pStyle w:val="Heading3"/>
      </w:pPr>
      <w:bookmarkStart w:id="13" w:name="b.-hackers-gain-access-to-the-system"/>
      <w:bookmarkEnd w:id="12"/>
      <w:r>
        <w:lastRenderedPageBreak/>
        <w:t>B. Hackers Gain Access to The System:</w:t>
      </w:r>
    </w:p>
    <w:p w14:paraId="3D1BD53B" w14:textId="2AC8AED3" w:rsidR="00FA1030" w:rsidRDefault="00FA1030" w:rsidP="00FA1030">
      <w:pPr>
        <w:pStyle w:val="FirstParagraph"/>
      </w:pPr>
      <w:r>
        <w:t>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14:paraId="6FCFFA71" w14:textId="6B173860" w:rsidR="00FA1030" w:rsidRDefault="00FA1030" w:rsidP="00FA1030">
      <w:pPr>
        <w:pStyle w:val="BodyText"/>
      </w:pPr>
      <w: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w:t>
      </w:r>
      <w:r w:rsidR="00AE4A44">
        <w:t>information or</w:t>
      </w:r>
      <w:r>
        <w:t xml:space="preserve">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18C7C23B" w14:textId="77777777" w:rsidR="00FA1030" w:rsidRDefault="00FA1030" w:rsidP="00FA1030">
      <w:pPr>
        <w:pStyle w:val="BodyText"/>
      </w:pPr>
      <w:r>
        <w:t>The plan of attack is. The entire plan is designed by Truc Huynh, with the idea from [14]:</w:t>
      </w:r>
    </w:p>
    <w:p w14:paraId="42730A9B" w14:textId="77777777" w:rsidR="00FA1030" w:rsidRDefault="00FA1030" w:rsidP="00FA1030">
      <w:pPr>
        <w:pStyle w:val="Compact"/>
        <w:numPr>
          <w:ilvl w:val="0"/>
          <w:numId w:val="2"/>
        </w:numPr>
      </w:pPr>
      <w:r>
        <w:t>Step 1: Get Access to one computer:</w:t>
      </w:r>
    </w:p>
    <w:p w14:paraId="526AA67D" w14:textId="77777777" w:rsidR="00FA1030" w:rsidRDefault="00FA1030" w:rsidP="00FA1030">
      <w:pPr>
        <w:pStyle w:val="Compact"/>
        <w:numPr>
          <w:ilvl w:val="1"/>
          <w:numId w:val="2"/>
        </w:numPr>
      </w:pPr>
      <w:r>
        <w:t>Through a USB stick equipped with a custom Linux version.</w:t>
      </w:r>
    </w:p>
    <w:p w14:paraId="6081DC81" w14:textId="27CC21D5" w:rsidR="00FA1030" w:rsidRDefault="00AE4A44" w:rsidP="00FA1030">
      <w:pPr>
        <w:pStyle w:val="Compact"/>
        <w:numPr>
          <w:ilvl w:val="1"/>
          <w:numId w:val="2"/>
        </w:numPr>
      </w:pPr>
      <w:r>
        <w:t>Or e</w:t>
      </w:r>
      <w:r w:rsidR="00FA1030">
        <w:t>nable backdoor</w:t>
      </w:r>
      <w:r>
        <w:t>s</w:t>
      </w:r>
      <w:r w:rsidR="00FA1030">
        <w:t xml:space="preserve"> on </w:t>
      </w:r>
      <w:r>
        <w:t xml:space="preserve">the </w:t>
      </w:r>
      <w:r w:rsidR="00FA1030">
        <w:t>user’s computer.</w:t>
      </w:r>
    </w:p>
    <w:p w14:paraId="3E966F36" w14:textId="15EBCDF6" w:rsidR="00AE4A44" w:rsidRDefault="00AE4A44" w:rsidP="00FA1030">
      <w:pPr>
        <w:pStyle w:val="Compact"/>
        <w:numPr>
          <w:ilvl w:val="1"/>
          <w:numId w:val="2"/>
        </w:numPr>
      </w:pPr>
      <w:r>
        <w:t>Or an internal attack.</w:t>
      </w:r>
    </w:p>
    <w:p w14:paraId="70F52B8F" w14:textId="77512F99" w:rsidR="00FA1030" w:rsidRDefault="00C44FA7" w:rsidP="00FA1030">
      <w:pPr>
        <w:pStyle w:val="FirstParagraph"/>
      </w:pPr>
      <w:r>
        <w:rPr>
          <w:noProof/>
        </w:rPr>
        <w:drawing>
          <wp:inline distT="0" distB="0" distL="0" distR="0" wp14:anchorId="009BF374" wp14:editId="40005284">
            <wp:extent cx="5943600" cy="32994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99460"/>
                    </a:xfrm>
                    <a:prstGeom prst="rect">
                      <a:avLst/>
                    </a:prstGeom>
                    <a:noFill/>
                    <a:ln>
                      <a:noFill/>
                    </a:ln>
                  </pic:spPr>
                </pic:pic>
              </a:graphicData>
            </a:graphic>
          </wp:inline>
        </w:drawing>
      </w:r>
    </w:p>
    <w:p w14:paraId="0894FFF8" w14:textId="77777777" w:rsidR="00FA1030" w:rsidRDefault="00FA1030" w:rsidP="00FA1030">
      <w:pPr>
        <w:pStyle w:val="BodyText"/>
      </w:pPr>
      <w:r>
        <w:t>Images by Truc Huynh</w:t>
      </w:r>
    </w:p>
    <w:p w14:paraId="572C79AD" w14:textId="77777777" w:rsidR="00FA1030" w:rsidRDefault="00FA1030" w:rsidP="00FA1030">
      <w:pPr>
        <w:pStyle w:val="Compact"/>
        <w:numPr>
          <w:ilvl w:val="0"/>
          <w:numId w:val="2"/>
        </w:numPr>
      </w:pPr>
      <w:r>
        <w:t>Step 2: Established Man-In-The-Middle:</w:t>
      </w:r>
    </w:p>
    <w:p w14:paraId="6044BE9B" w14:textId="18A0C2E9" w:rsidR="00FA1030" w:rsidRDefault="00FA1030" w:rsidP="00FA1030">
      <w:pPr>
        <w:pStyle w:val="Compact"/>
        <w:numPr>
          <w:ilvl w:val="1"/>
          <w:numId w:val="2"/>
        </w:numPr>
      </w:pPr>
      <w:r>
        <w:t xml:space="preserve">Redirect the flow of </w:t>
      </w:r>
      <w:r w:rsidR="00AE4A44">
        <w:t xml:space="preserve">the </w:t>
      </w:r>
      <w:r>
        <w:t>packet</w:t>
      </w:r>
      <w:r w:rsidR="00AE4A44">
        <w:t>s</w:t>
      </w:r>
      <w:r>
        <w:t xml:space="preserve"> by running ‘ARP Spoofer’.</w:t>
      </w:r>
    </w:p>
    <w:p w14:paraId="48513B91" w14:textId="77777777" w:rsidR="00FA1030" w:rsidRDefault="00FA1030" w:rsidP="00FA1030">
      <w:pPr>
        <w:pStyle w:val="Compact"/>
        <w:numPr>
          <w:ilvl w:val="1"/>
          <w:numId w:val="2"/>
        </w:numPr>
      </w:pPr>
      <w:r>
        <w:t>‘ARP Spoofer’ will run ‘Network Scanner’ to get all the IP and Mac addresses on the network.</w:t>
      </w:r>
    </w:p>
    <w:p w14:paraId="6F66FBCB" w14:textId="2260100B" w:rsidR="00FA1030" w:rsidRDefault="00FA1030" w:rsidP="00FA1030">
      <w:pPr>
        <w:pStyle w:val="Compact"/>
        <w:numPr>
          <w:ilvl w:val="1"/>
          <w:numId w:val="2"/>
        </w:numPr>
      </w:pPr>
      <w:r>
        <w:lastRenderedPageBreak/>
        <w:t xml:space="preserve">Then store the </w:t>
      </w:r>
      <w:r w:rsidR="00C44FA7">
        <w:t>result and</w:t>
      </w:r>
      <w:r>
        <w:t xml:space="preserve"> run ‘Mac Address Changer’ to change our MAC address hacking devices (USB stick or remote computer) to a physical MAC address of a local computer (in the private network).</w:t>
      </w:r>
    </w:p>
    <w:p w14:paraId="5CD69DF2" w14:textId="77777777" w:rsidR="00FA1030" w:rsidRDefault="00FA1030" w:rsidP="00FA1030">
      <w:pPr>
        <w:pStyle w:val="FirstParagraph"/>
      </w:pPr>
    </w:p>
    <w:p w14:paraId="609D132C" w14:textId="718320C7" w:rsidR="00C44FA7" w:rsidRDefault="00C44FA7" w:rsidP="00FA1030">
      <w:pPr>
        <w:pStyle w:val="BodyText"/>
      </w:pPr>
      <w:r>
        <w:rPr>
          <w:noProof/>
        </w:rPr>
        <w:drawing>
          <wp:inline distT="0" distB="0" distL="0" distR="0" wp14:anchorId="0516E344" wp14:editId="66B60FA5">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54780"/>
                    </a:xfrm>
                    <a:prstGeom prst="rect">
                      <a:avLst/>
                    </a:prstGeom>
                    <a:noFill/>
                    <a:ln>
                      <a:noFill/>
                    </a:ln>
                  </pic:spPr>
                </pic:pic>
              </a:graphicData>
            </a:graphic>
          </wp:inline>
        </w:drawing>
      </w:r>
    </w:p>
    <w:p w14:paraId="307628DA" w14:textId="746BA4C5" w:rsidR="00FA1030" w:rsidRDefault="00FA1030" w:rsidP="00FA1030">
      <w:pPr>
        <w:pStyle w:val="BodyText"/>
      </w:pPr>
      <w:r>
        <w:t>Images by Truc Huynh</w:t>
      </w:r>
    </w:p>
    <w:p w14:paraId="400A082A" w14:textId="77777777" w:rsidR="00FA1030" w:rsidRDefault="00FA1030" w:rsidP="00FA1030">
      <w:pPr>
        <w:pStyle w:val="Compact"/>
        <w:numPr>
          <w:ilvl w:val="0"/>
          <w:numId w:val="2"/>
        </w:numPr>
      </w:pPr>
      <w:r>
        <w:t>Step 3: Gather information</w:t>
      </w:r>
    </w:p>
    <w:p w14:paraId="5BE80C59" w14:textId="77777777" w:rsidR="00FA1030" w:rsidRDefault="00FA1030" w:rsidP="00FA1030">
      <w:pPr>
        <w:pStyle w:val="Compact"/>
        <w:numPr>
          <w:ilvl w:val="1"/>
          <w:numId w:val="2"/>
        </w:numPr>
      </w:pPr>
      <w:r>
        <w:t>Using ‘Packet_Sniffer’ to read the packet and data flow through the hacker interface.</w:t>
      </w:r>
    </w:p>
    <w:p w14:paraId="702E8B0B" w14:textId="28A56865" w:rsidR="00FA1030" w:rsidRDefault="00FA1030" w:rsidP="00FA1030">
      <w:pPr>
        <w:pStyle w:val="Compact"/>
        <w:numPr>
          <w:ilvl w:val="1"/>
          <w:numId w:val="2"/>
        </w:numPr>
      </w:pPr>
      <w:r>
        <w:t xml:space="preserve">Use the information that ‘Packet Sniffer’ </w:t>
      </w:r>
      <w:r w:rsidR="00C44FA7">
        <w:t>collects</w:t>
      </w:r>
      <w:r>
        <w:t xml:space="preserve"> to create a suitable plan for spreading the virus to another machine within the network.</w:t>
      </w:r>
    </w:p>
    <w:p w14:paraId="44992799" w14:textId="77777777" w:rsidR="00FA1030" w:rsidRDefault="00FA1030" w:rsidP="00FA1030">
      <w:pPr>
        <w:pStyle w:val="Compact"/>
        <w:numPr>
          <w:ilvl w:val="0"/>
          <w:numId w:val="2"/>
        </w:numPr>
      </w:pPr>
      <w:r>
        <w:t>Step 4: Modify Data, spread virus</w:t>
      </w:r>
    </w:p>
    <w:p w14:paraId="4290E323" w14:textId="4F5B5969" w:rsidR="00FA1030" w:rsidRDefault="00FA1030" w:rsidP="00FA1030">
      <w:pPr>
        <w:pStyle w:val="Compact"/>
        <w:numPr>
          <w:ilvl w:val="1"/>
          <w:numId w:val="2"/>
        </w:numPr>
      </w:pPr>
      <w:r>
        <w:t xml:space="preserve">Using the plan that creates </w:t>
      </w:r>
      <w:r w:rsidR="00AE4A44">
        <w:t>i</w:t>
      </w:r>
      <w:r>
        <w:t>n step 3 to attack other computers. Depend on security structure on the network using ‘DNS Spoofer’ or ‘File Interceptor’ (or both).</w:t>
      </w:r>
    </w:p>
    <w:p w14:paraId="4B66854A" w14:textId="77777777" w:rsidR="00FA1030" w:rsidRDefault="00FA1030" w:rsidP="00FA1030">
      <w:pPr>
        <w:pStyle w:val="Compact"/>
        <w:numPr>
          <w:ilvl w:val="1"/>
          <w:numId w:val="2"/>
        </w:numPr>
      </w:pPr>
      <w:r>
        <w:t>Using ‘File Interceptor’ to modify HTTP data that send over HTTP, replace a user’s download request with a completely different file (virus, backdoor…).</w:t>
      </w:r>
    </w:p>
    <w:p w14:paraId="37143DFA" w14:textId="200E42BB" w:rsidR="00FA1030" w:rsidRDefault="00FA1030" w:rsidP="00FA1030">
      <w:pPr>
        <w:pStyle w:val="Compact"/>
        <w:numPr>
          <w:ilvl w:val="1"/>
          <w:numId w:val="2"/>
        </w:numPr>
      </w:pPr>
      <w:r>
        <w:t>Using ‘DNS Spoofer’ (modify data in DNS Layer) to redirect the destination on the computer on the network (</w:t>
      </w:r>
      <w:r w:rsidR="00B8521B">
        <w:t>e.g.,</w:t>
      </w:r>
      <w:r>
        <w:t> to a fake website) so that the hacker can install a backdoor on another local computer.</w:t>
      </w:r>
    </w:p>
    <w:p w14:paraId="1E9A6E59" w14:textId="77777777" w:rsidR="00FA1030" w:rsidRDefault="00FA1030" w:rsidP="00FA1030">
      <w:pPr>
        <w:pStyle w:val="Compact"/>
        <w:numPr>
          <w:ilvl w:val="1"/>
          <w:numId w:val="2"/>
        </w:numPr>
      </w:pPr>
      <w:r>
        <w:lastRenderedPageBreak/>
        <w:t>Slowly spread and contain them-self, avoid detection by the network administrator, or any security system on the network.</w:t>
      </w:r>
    </w:p>
    <w:p w14:paraId="25880D99" w14:textId="5E22C52A" w:rsidR="00FA1030" w:rsidRDefault="00FA1030" w:rsidP="00FA1030">
      <w:pPr>
        <w:pStyle w:val="FirstParagraph"/>
      </w:pPr>
    </w:p>
    <w:p w14:paraId="76F2D62A" w14:textId="2639FCB5" w:rsidR="00B8521B" w:rsidRPr="00B8521B" w:rsidRDefault="00B8521B" w:rsidP="00B8521B">
      <w:pPr>
        <w:pStyle w:val="BodyText"/>
      </w:pPr>
      <w:r>
        <w:rPr>
          <w:noProof/>
        </w:rPr>
        <w:drawing>
          <wp:inline distT="0" distB="0" distL="0" distR="0" wp14:anchorId="7CD3EDD1" wp14:editId="41745051">
            <wp:extent cx="5935980" cy="34671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467100"/>
                    </a:xfrm>
                    <a:prstGeom prst="rect">
                      <a:avLst/>
                    </a:prstGeom>
                    <a:noFill/>
                    <a:ln>
                      <a:noFill/>
                    </a:ln>
                  </pic:spPr>
                </pic:pic>
              </a:graphicData>
            </a:graphic>
          </wp:inline>
        </w:drawing>
      </w:r>
    </w:p>
    <w:p w14:paraId="6F7E6213" w14:textId="77777777" w:rsidR="00FA1030" w:rsidRDefault="00FA1030" w:rsidP="00FA1030">
      <w:pPr>
        <w:pStyle w:val="BodyText"/>
      </w:pPr>
      <w:r>
        <w:t>Images by Truc Huynh</w:t>
      </w:r>
    </w:p>
    <w:p w14:paraId="5E855548" w14:textId="77777777" w:rsidR="00FA1030" w:rsidRDefault="00FA1030" w:rsidP="00FA1030">
      <w:pPr>
        <w:pStyle w:val="Compact"/>
        <w:numPr>
          <w:ilvl w:val="0"/>
          <w:numId w:val="2"/>
        </w:numPr>
      </w:pPr>
      <w:r>
        <w:t>Step 5:</w:t>
      </w:r>
    </w:p>
    <w:p w14:paraId="3C259807" w14:textId="77777777" w:rsidR="00FA1030" w:rsidRDefault="00FA1030" w:rsidP="00FA1030">
      <w:pPr>
        <w:pStyle w:val="Compact"/>
        <w:numPr>
          <w:ilvl w:val="1"/>
          <w:numId w:val="2"/>
        </w:numPr>
      </w:pPr>
      <w:r>
        <w:t>Decide if the attack is a success or not.</w:t>
      </w:r>
    </w:p>
    <w:p w14:paraId="09461B77" w14:textId="19A077F5" w:rsidR="00FA1030" w:rsidRDefault="00FA1030" w:rsidP="00FA1030">
      <w:pPr>
        <w:pStyle w:val="Compact"/>
        <w:numPr>
          <w:ilvl w:val="1"/>
          <w:numId w:val="2"/>
        </w:numPr>
      </w:pPr>
      <w:r>
        <w:t>Make sure the attack doesn’t create any evidence that leads to the hacker (protocol tracing, IP Address tracing).</w:t>
      </w:r>
    </w:p>
    <w:p w14:paraId="3C26C16E" w14:textId="77777777" w:rsidR="00B8521B" w:rsidRDefault="00B8521B" w:rsidP="00B8521B">
      <w:pPr>
        <w:pStyle w:val="Compact"/>
        <w:ind w:left="1440"/>
      </w:pPr>
    </w:p>
    <w:p w14:paraId="61984C51" w14:textId="77777777" w:rsidR="00FA1030" w:rsidRDefault="00FA1030" w:rsidP="00FA1030">
      <w:pPr>
        <w:pStyle w:val="Heading2"/>
      </w:pPr>
      <w:bookmarkStart w:id="14" w:name="iv.-reference"/>
      <w:bookmarkEnd w:id="11"/>
      <w:bookmarkEnd w:id="13"/>
      <w:r>
        <w:t>IV. Reference</w:t>
      </w:r>
    </w:p>
    <w:p w14:paraId="2AB4A016" w14:textId="77777777" w:rsidR="00FA1030" w:rsidRDefault="00DF340F" w:rsidP="00FA1030">
      <w:pPr>
        <w:pStyle w:val="Compact"/>
        <w:numPr>
          <w:ilvl w:val="0"/>
          <w:numId w:val="2"/>
        </w:numPr>
      </w:pPr>
      <w:hyperlink r:id="rId10">
        <w:r w:rsidR="00FA1030">
          <w:rPr>
            <w:rStyle w:val="Hyperlink"/>
          </w:rPr>
          <w:t>IEEE: Advance Technology for Humanity</w:t>
        </w:r>
      </w:hyperlink>
      <w:r w:rsidR="00FA1030">
        <w:t xml:space="preserve"> [1]</w:t>
      </w:r>
    </w:p>
    <w:p w14:paraId="6E6E2B9B" w14:textId="77777777" w:rsidR="00FA1030" w:rsidRDefault="00DF340F" w:rsidP="00FA1030">
      <w:pPr>
        <w:pStyle w:val="Compact"/>
        <w:numPr>
          <w:ilvl w:val="0"/>
          <w:numId w:val="2"/>
        </w:numPr>
      </w:pPr>
      <w:hyperlink r:id="rId11">
        <w:r w:rsidR="00FA1030">
          <w:rPr>
            <w:rStyle w:val="Hyperlink"/>
          </w:rPr>
          <w:t>ISO 9000-3: Quality management and quality assurance standards</w:t>
        </w:r>
      </w:hyperlink>
      <w:r w:rsidR="00FA1030">
        <w:t xml:space="preserve"> [2]</w:t>
      </w:r>
    </w:p>
    <w:p w14:paraId="138BBB51" w14:textId="77777777" w:rsidR="00FA1030" w:rsidRDefault="00DF340F" w:rsidP="00FA1030">
      <w:pPr>
        <w:pStyle w:val="Compact"/>
        <w:numPr>
          <w:ilvl w:val="0"/>
          <w:numId w:val="2"/>
        </w:numPr>
      </w:pPr>
      <w:hyperlink r:id="rId12">
        <w:r w:rsidR="00FA1030">
          <w:rPr>
            <w:rStyle w:val="Hyperlink"/>
          </w:rPr>
          <w:t>SWEBOK V3.0: Guide to the Software Engineering Body of Knowledge</w:t>
        </w:r>
      </w:hyperlink>
      <w:r w:rsidR="00FA1030">
        <w:t xml:space="preserve"> [3]</w:t>
      </w:r>
    </w:p>
    <w:p w14:paraId="729DDC61" w14:textId="77777777" w:rsidR="00FA1030" w:rsidRDefault="00DF340F" w:rsidP="00FA1030">
      <w:pPr>
        <w:pStyle w:val="Compact"/>
        <w:numPr>
          <w:ilvl w:val="0"/>
          <w:numId w:val="2"/>
        </w:numPr>
      </w:pPr>
      <w:hyperlink r:id="rId13">
        <w:r w:rsidR="00FA1030">
          <w:rPr>
            <w:rStyle w:val="Hyperlink"/>
          </w:rPr>
          <w:t>Tutorial Point: STLC Tutorial</w:t>
        </w:r>
      </w:hyperlink>
      <w:r w:rsidR="00FA1030">
        <w:t xml:space="preserve"> [4]</w:t>
      </w:r>
    </w:p>
    <w:p w14:paraId="2D1C59CB" w14:textId="77777777" w:rsidR="00FA1030" w:rsidRDefault="00DF340F" w:rsidP="00FA1030">
      <w:pPr>
        <w:pStyle w:val="Compact"/>
        <w:numPr>
          <w:ilvl w:val="0"/>
          <w:numId w:val="2"/>
        </w:numPr>
      </w:pPr>
      <w:hyperlink r:id="rId14">
        <w:r w:rsidR="00FA1030">
          <w:rPr>
            <w:rStyle w:val="Hyperlink"/>
          </w:rPr>
          <w:t>Software Testing | Security Testing</w:t>
        </w:r>
      </w:hyperlink>
      <w:r w:rsidR="00FA1030">
        <w:t xml:space="preserve"> [5]</w:t>
      </w:r>
    </w:p>
    <w:p w14:paraId="33AD9198" w14:textId="77777777" w:rsidR="00FA1030" w:rsidRDefault="00DF340F" w:rsidP="00FA1030">
      <w:pPr>
        <w:pStyle w:val="Compact"/>
        <w:numPr>
          <w:ilvl w:val="0"/>
          <w:numId w:val="2"/>
        </w:numPr>
      </w:pPr>
      <w:hyperlink r:id="rId15">
        <w:r w:rsidR="00FA1030">
          <w:rPr>
            <w:rStyle w:val="Hyperlink"/>
          </w:rPr>
          <w:t>Security Testing: Types, Tools, and Best Practices</w:t>
        </w:r>
      </w:hyperlink>
      <w:r w:rsidR="00FA1030">
        <w:t xml:space="preserve"> [6]</w:t>
      </w:r>
    </w:p>
    <w:p w14:paraId="24B74DAF" w14:textId="77777777" w:rsidR="00FA1030" w:rsidRDefault="00DF340F" w:rsidP="00FA1030">
      <w:pPr>
        <w:pStyle w:val="Compact"/>
        <w:numPr>
          <w:ilvl w:val="0"/>
          <w:numId w:val="2"/>
        </w:numPr>
      </w:pPr>
      <w:hyperlink r:id="rId16">
        <w:r w:rsidR="00FA1030">
          <w:rPr>
            <w:rStyle w:val="Hyperlink"/>
          </w:rPr>
          <w:t>API Security: The Complete Guide</w:t>
        </w:r>
      </w:hyperlink>
      <w:r w:rsidR="00FA1030">
        <w:t xml:space="preserve"> [7]</w:t>
      </w:r>
    </w:p>
    <w:p w14:paraId="272C07C5" w14:textId="77777777" w:rsidR="00FA1030" w:rsidRDefault="00DF340F" w:rsidP="00FA1030">
      <w:pPr>
        <w:pStyle w:val="Compact"/>
        <w:numPr>
          <w:ilvl w:val="0"/>
          <w:numId w:val="2"/>
        </w:numPr>
      </w:pPr>
      <w:hyperlink r:id="rId17">
        <w:r w:rsidR="00FA1030">
          <w:rPr>
            <w:rStyle w:val="Hyperlink"/>
          </w:rPr>
          <w:t>STLC (Software Testing Life Cycle) Phases, Entry, Exit Criteria (guru99.com)</w:t>
        </w:r>
      </w:hyperlink>
      <w:r w:rsidR="00FA1030">
        <w:t xml:space="preserve"> [8]</w:t>
      </w:r>
    </w:p>
    <w:p w14:paraId="5F32D832" w14:textId="77777777" w:rsidR="00FA1030" w:rsidRDefault="00FA1030" w:rsidP="00FA1030">
      <w:pPr>
        <w:pStyle w:val="Compact"/>
        <w:numPr>
          <w:ilvl w:val="0"/>
          <w:numId w:val="2"/>
        </w:numPr>
      </w:pPr>
      <w:r>
        <w:t>Fink, G. &amp; Bishop, M. “Property-Based Testing: A New Approach to Testing for Assurance.” ACM SIGSOFT Software Engineering Notes 22, 4 (July 1997): 74-80.[9]</w:t>
      </w:r>
    </w:p>
    <w:p w14:paraId="3C9CE8E1" w14:textId="77777777" w:rsidR="00FA1030" w:rsidRDefault="00FA1030" w:rsidP="00FA1030">
      <w:pPr>
        <w:pStyle w:val="Compact"/>
        <w:numPr>
          <w:ilvl w:val="0"/>
          <w:numId w:val="2"/>
        </w:numPr>
      </w:pPr>
      <w:r>
        <w:lastRenderedPageBreak/>
        <w:t>McGraw, Gary &amp; Potter, Bruce. “Software Security Testing.” IEEE Security and Privacy 2, 5 (Sept.-Oct. 2004): 81-85. [10a]</w:t>
      </w:r>
    </w:p>
    <w:p w14:paraId="6A9EDD19" w14:textId="77777777" w:rsidR="00FA1030" w:rsidRDefault="00FA1030" w:rsidP="00FA1030">
      <w:pPr>
        <w:pStyle w:val="Compact"/>
        <w:numPr>
          <w:ilvl w:val="0"/>
          <w:numId w:val="2"/>
        </w:numPr>
      </w:pPr>
      <w:r>
        <w:t>McGraw, Gary. “Application Security Testing Tools: Worth the Money?” Network Magazine, November 1, 2004. (2004). [10b]</w:t>
      </w:r>
    </w:p>
    <w:p w14:paraId="6B94EE5B" w14:textId="77777777" w:rsidR="00FA1030" w:rsidRDefault="00DF340F" w:rsidP="00FA1030">
      <w:pPr>
        <w:pStyle w:val="Compact"/>
        <w:numPr>
          <w:ilvl w:val="0"/>
          <w:numId w:val="2"/>
        </w:numPr>
      </w:pPr>
      <w:hyperlink r:id="rId18">
        <w:r w:rsidR="00FA1030">
          <w:rPr>
            <w:rStyle w:val="Hyperlink"/>
          </w:rPr>
          <w:t>Kali Linux</w:t>
        </w:r>
      </w:hyperlink>
      <w:r w:rsidR="00FA1030">
        <w:t xml:space="preserve"> [11]</w:t>
      </w:r>
    </w:p>
    <w:p w14:paraId="4B8916F0" w14:textId="77777777" w:rsidR="00FA1030" w:rsidRDefault="00DF340F" w:rsidP="00FA1030">
      <w:pPr>
        <w:pStyle w:val="Compact"/>
        <w:numPr>
          <w:ilvl w:val="0"/>
          <w:numId w:val="2"/>
        </w:numPr>
      </w:pPr>
      <w:hyperlink r:id="rId19">
        <w:r w:rsidR="00FA1030">
          <w:rPr>
            <w:rStyle w:val="Hyperlink"/>
          </w:rPr>
          <w:t>Python Scapy Package</w:t>
        </w:r>
      </w:hyperlink>
      <w:r w:rsidR="00FA1030">
        <w:t xml:space="preserve"> [12]</w:t>
      </w:r>
    </w:p>
    <w:p w14:paraId="6541D505" w14:textId="77777777" w:rsidR="00FA1030" w:rsidRDefault="00DF340F" w:rsidP="00FA1030">
      <w:pPr>
        <w:pStyle w:val="Compact"/>
        <w:numPr>
          <w:ilvl w:val="0"/>
          <w:numId w:val="2"/>
        </w:numPr>
      </w:pPr>
      <w:hyperlink r:id="rId20">
        <w:r w:rsidR="00FA1030">
          <w:rPr>
            <w:rStyle w:val="Hyperlink"/>
          </w:rPr>
          <w:t>Truc Huynh: Ethical Hacking Using Python</w:t>
        </w:r>
      </w:hyperlink>
      <w:r w:rsidR="00FA1030">
        <w:t xml:space="preserve"> [13]</w:t>
      </w:r>
    </w:p>
    <w:p w14:paraId="299606DF" w14:textId="77777777" w:rsidR="00FA1030" w:rsidRDefault="00DF340F" w:rsidP="00FA1030">
      <w:pPr>
        <w:pStyle w:val="Compact"/>
        <w:numPr>
          <w:ilvl w:val="0"/>
          <w:numId w:val="2"/>
        </w:numPr>
      </w:pPr>
      <w:hyperlink r:id="rId21" w:anchor="overview">
        <w:r w:rsidR="00FA1030">
          <w:rPr>
            <w:rStyle w:val="Hyperlink"/>
          </w:rPr>
          <w:t>Udemy: Learn Python and Ethical Hacking from Scratch</w:t>
        </w:r>
      </w:hyperlink>
      <w:r w:rsidR="00FA1030">
        <w:t xml:space="preserve"> [14]</w:t>
      </w:r>
    </w:p>
    <w:bookmarkEnd w:id="14"/>
    <w:p w14:paraId="07D21BEC" w14:textId="6550DDB2" w:rsidR="00E75975" w:rsidRPr="00FA1030" w:rsidRDefault="00E75975" w:rsidP="00FA1030"/>
    <w:sectPr w:rsidR="00E75975" w:rsidRPr="00FA10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3BB9B" w14:textId="77777777" w:rsidR="00DF340F" w:rsidRDefault="00DF340F">
      <w:pPr>
        <w:spacing w:after="0"/>
      </w:pPr>
      <w:r>
        <w:separator/>
      </w:r>
    </w:p>
  </w:endnote>
  <w:endnote w:type="continuationSeparator" w:id="0">
    <w:p w14:paraId="15F1C715" w14:textId="77777777" w:rsidR="00DF340F" w:rsidRDefault="00DF3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AEC07" w14:textId="77777777" w:rsidR="00DF340F" w:rsidRDefault="00DF340F">
      <w:r>
        <w:separator/>
      </w:r>
    </w:p>
  </w:footnote>
  <w:footnote w:type="continuationSeparator" w:id="0">
    <w:p w14:paraId="691B0440" w14:textId="77777777" w:rsidR="00DF340F" w:rsidRDefault="00DF34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40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47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C0MDAytzQwMTNX0lEKTi0uzszPAykwqQUA8HvYviwAAAA="/>
  </w:docVars>
  <w:rsids>
    <w:rsidRoot w:val="00E75975"/>
    <w:rsid w:val="001219E5"/>
    <w:rsid w:val="00122AC9"/>
    <w:rsid w:val="001252D7"/>
    <w:rsid w:val="002D3CF5"/>
    <w:rsid w:val="00384E73"/>
    <w:rsid w:val="006F6F07"/>
    <w:rsid w:val="008A32B1"/>
    <w:rsid w:val="00973D14"/>
    <w:rsid w:val="00AE4A44"/>
    <w:rsid w:val="00B8521B"/>
    <w:rsid w:val="00BE7BD8"/>
    <w:rsid w:val="00C44FA7"/>
    <w:rsid w:val="00C52B01"/>
    <w:rsid w:val="00DF340F"/>
    <w:rsid w:val="00E75975"/>
    <w:rsid w:val="00EE1D00"/>
    <w:rsid w:val="00FA1030"/>
    <w:rsid w:val="00FF0F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4B09"/>
  <w15:docId w15:val="{6DEC72C5-7410-4C6D-A6A9-309A37F6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stlc/index.htm" TargetMode="External"/><Relationship Id="rId18" Type="http://schemas.openxmlformats.org/officeDocument/2006/relationships/hyperlink" Target="https://www.kali.org/?msclkid=ccbd3c3faa2511ecbe541363c15a4582" TargetMode="External"/><Relationship Id="rId3" Type="http://schemas.openxmlformats.org/officeDocument/2006/relationships/settings" Target="settings.xml"/><Relationship Id="rId21" Type="http://schemas.openxmlformats.org/officeDocument/2006/relationships/hyperlink" Target="https://www.udemy.com/course/learn-python-and-ethical-hacking-from-scratch/learn/lecture/10800892" TargetMode="External"/><Relationship Id="rId7" Type="http://schemas.openxmlformats.org/officeDocument/2006/relationships/image" Target="media/image1.png"/><Relationship Id="rId12" Type="http://schemas.openxmlformats.org/officeDocument/2006/relationships/hyperlink" Target="https://ieeecs-media.computer.org/media/education/swebok/swebok-v3.pdf" TargetMode="External"/><Relationship Id="rId17" Type="http://schemas.openxmlformats.org/officeDocument/2006/relationships/hyperlink" Target="https://www.guru99.com/software-testing-life-cycle.html" TargetMode="External"/><Relationship Id="rId2" Type="http://schemas.openxmlformats.org/officeDocument/2006/relationships/styles" Target="styles.xml"/><Relationship Id="rId16" Type="http://schemas.openxmlformats.org/officeDocument/2006/relationships/hyperlink" Target="https://www.neuralegion.com/blog/api-security/" TargetMode="External"/><Relationship Id="rId20" Type="http://schemas.openxmlformats.org/officeDocument/2006/relationships/hyperlink" Target="https://github.com/jackyhuynh/ethical-hacking-using-pyth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o.org/standard/26364.html" TargetMode="External"/><Relationship Id="rId5" Type="http://schemas.openxmlformats.org/officeDocument/2006/relationships/footnotes" Target="footnotes.xml"/><Relationship Id="rId15" Type="http://schemas.openxmlformats.org/officeDocument/2006/relationships/hyperlink" Target="https://www.neuralegion.com/blog/security-testing/" TargetMode="External"/><Relationship Id="rId23" Type="http://schemas.openxmlformats.org/officeDocument/2006/relationships/theme" Target="theme/theme1.xml"/><Relationship Id="rId10" Type="http://schemas.openxmlformats.org/officeDocument/2006/relationships/hyperlink" Target="https://www.ieee.org/" TargetMode="External"/><Relationship Id="rId19" Type="http://schemas.openxmlformats.org/officeDocument/2006/relationships/hyperlink" Target="https://pypi.org/project/scapy/?msclkid=33343ba2aa2611eca8b9c3abfd8b35c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eeksforgeeks.org/software-testing-security-testing/?ref=lb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2418</Words>
  <Characters>137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ecurity Testing</vt:lpstr>
    </vt:vector>
  </TitlesOfParts>
  <Company/>
  <LinksUpToDate>false</LinksUpToDate>
  <CharactersWithSpaces>1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dc:title>
  <dc:creator>Truc Huynh &amp; Mohammad</dc:creator>
  <cp:keywords/>
  <cp:lastModifiedBy>Jack Huynh</cp:lastModifiedBy>
  <cp:revision>12</cp:revision>
  <dcterms:created xsi:type="dcterms:W3CDTF">2022-03-23T14:50:00Z</dcterms:created>
  <dcterms:modified xsi:type="dcterms:W3CDTF">2022-03-2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